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ED77F" w14:textId="77777777" w:rsidR="000E5F08" w:rsidRDefault="000E5F08" w:rsidP="000E5F08">
      <w:pPr>
        <w:jc w:val="center"/>
        <w:rPr>
          <w:b/>
          <w:bCs/>
          <w:sz w:val="44"/>
          <w:szCs w:val="44"/>
        </w:rPr>
      </w:pPr>
    </w:p>
    <w:p w14:paraId="36DE0944" w14:textId="77777777" w:rsidR="000E5F08" w:rsidRDefault="000E5F08" w:rsidP="000E5F08">
      <w:pPr>
        <w:jc w:val="center"/>
        <w:rPr>
          <w:b/>
          <w:bCs/>
          <w:sz w:val="44"/>
          <w:szCs w:val="44"/>
        </w:rPr>
      </w:pPr>
    </w:p>
    <w:p w14:paraId="7F163F47" w14:textId="77777777" w:rsidR="000E5F08" w:rsidRDefault="000E5F08" w:rsidP="000E5F08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1386953C" w14:textId="77777777" w:rsidR="000E5F08" w:rsidRDefault="000E5F08" w:rsidP="000E5F08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2D17DDD0" w14:textId="77777777" w:rsidR="000E5F08" w:rsidRDefault="000E5F08" w:rsidP="000E5F08">
      <w:pPr>
        <w:rPr>
          <w:b/>
          <w:bCs/>
          <w:sz w:val="32"/>
          <w:szCs w:val="32"/>
        </w:rPr>
      </w:pPr>
    </w:p>
    <w:p w14:paraId="07A54530" w14:textId="77777777" w:rsidR="000E5F08" w:rsidRDefault="000E5F08" w:rsidP="000E5F08">
      <w:pPr>
        <w:rPr>
          <w:b/>
          <w:bCs/>
          <w:sz w:val="32"/>
          <w:szCs w:val="32"/>
        </w:rPr>
      </w:pPr>
    </w:p>
    <w:p w14:paraId="6A5C06FF" w14:textId="77777777" w:rsidR="000E5F08" w:rsidRDefault="000E5F08" w:rsidP="000E5F08">
      <w:pPr>
        <w:rPr>
          <w:b/>
          <w:bCs/>
          <w:sz w:val="32"/>
          <w:szCs w:val="32"/>
        </w:rPr>
      </w:pPr>
    </w:p>
    <w:p w14:paraId="67854631" w14:textId="77777777" w:rsidR="000E5F08" w:rsidRDefault="000E5F08" w:rsidP="000E5F08">
      <w:pPr>
        <w:rPr>
          <w:b/>
          <w:bCs/>
          <w:sz w:val="32"/>
          <w:szCs w:val="32"/>
        </w:rPr>
      </w:pPr>
    </w:p>
    <w:p w14:paraId="7EE2B2AB" w14:textId="77777777" w:rsidR="000E5F08" w:rsidRDefault="000E5F08" w:rsidP="000E5F08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</w:rPr>
        <w:t>应用时间序列分析</w:t>
      </w:r>
      <w:r>
        <w:rPr>
          <w:rFonts w:hint="eastAsia"/>
          <w:b/>
          <w:bCs/>
          <w:sz w:val="32"/>
          <w:szCs w:val="32"/>
          <w:u w:val="single"/>
        </w:rPr>
        <w:t xml:space="preserve">        </w:t>
      </w:r>
    </w:p>
    <w:p w14:paraId="59ED4766" w14:textId="77777777" w:rsidR="000E5F08" w:rsidRDefault="000E5F08" w:rsidP="000E5F08">
      <w:pPr>
        <w:rPr>
          <w:b/>
          <w:bCs/>
          <w:sz w:val="32"/>
          <w:szCs w:val="32"/>
        </w:rPr>
      </w:pPr>
    </w:p>
    <w:p w14:paraId="7ED908DD" w14:textId="77777777" w:rsidR="000E5F08" w:rsidRDefault="000E5F08" w:rsidP="000E5F08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</w:t>
      </w:r>
      <w:r>
        <w:rPr>
          <w:rFonts w:hint="eastAsia"/>
          <w:b/>
          <w:bCs/>
          <w:sz w:val="32"/>
          <w:szCs w:val="32"/>
          <w:u w:val="single"/>
        </w:rPr>
        <w:t>周建军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</w:t>
      </w:r>
    </w:p>
    <w:p w14:paraId="67360D4E" w14:textId="77777777" w:rsidR="000E5F08" w:rsidRDefault="000E5F08" w:rsidP="000E5F08">
      <w:pPr>
        <w:rPr>
          <w:b/>
          <w:bCs/>
          <w:sz w:val="32"/>
          <w:szCs w:val="32"/>
        </w:rPr>
      </w:pPr>
    </w:p>
    <w:p w14:paraId="1FA94F77" w14:textId="77777777" w:rsidR="000E5F08" w:rsidRDefault="000E5F08" w:rsidP="000E5F08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</w:rPr>
        <w:t>统计学</w:t>
      </w:r>
      <w:r>
        <w:rPr>
          <w:rFonts w:hint="eastAsia"/>
          <w:b/>
          <w:bCs/>
          <w:sz w:val="32"/>
          <w:szCs w:val="32"/>
          <w:u w:val="single"/>
        </w:rPr>
        <w:t>2021</w:t>
      </w:r>
      <w:r>
        <w:rPr>
          <w:rFonts w:hint="eastAsia"/>
          <w:b/>
          <w:bCs/>
          <w:sz w:val="32"/>
          <w:szCs w:val="32"/>
          <w:u w:val="single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     </w:t>
      </w:r>
    </w:p>
    <w:p w14:paraId="3D5A51CF" w14:textId="77777777" w:rsidR="000E5F08" w:rsidRDefault="000E5F08" w:rsidP="000E5F08">
      <w:pPr>
        <w:rPr>
          <w:b/>
          <w:bCs/>
          <w:sz w:val="32"/>
          <w:szCs w:val="32"/>
        </w:rPr>
      </w:pPr>
    </w:p>
    <w:p w14:paraId="4D015A46" w14:textId="018C3F37" w:rsidR="000E5F08" w:rsidRDefault="000E5F08" w:rsidP="000E5F08">
      <w:pPr>
        <w:rPr>
          <w:rFonts w:hint="eastAsia"/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C673E7">
        <w:rPr>
          <w:rFonts w:hint="eastAsia"/>
          <w:b/>
          <w:bCs/>
          <w:sz w:val="32"/>
          <w:szCs w:val="32"/>
          <w:u w:val="single"/>
        </w:rPr>
        <w:t>枫叶</w:t>
      </w:r>
      <w:r w:rsidR="00C673E7"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  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C673E7">
        <w:rPr>
          <w:rFonts w:hint="eastAsia"/>
          <w:b/>
          <w:bCs/>
          <w:sz w:val="32"/>
          <w:szCs w:val="32"/>
          <w:u w:val="single"/>
        </w:rPr>
        <w:t xml:space="preserve">             </w:t>
      </w:r>
    </w:p>
    <w:p w14:paraId="47F114BC" w14:textId="77777777" w:rsidR="000E5F08" w:rsidRDefault="000E5F08" w:rsidP="000E5F08">
      <w:pPr>
        <w:rPr>
          <w:b/>
          <w:bCs/>
          <w:sz w:val="32"/>
          <w:szCs w:val="32"/>
        </w:rPr>
      </w:pPr>
    </w:p>
    <w:p w14:paraId="06B539F5" w14:textId="77777777" w:rsidR="000E5F08" w:rsidRDefault="000E5F08" w:rsidP="000E5F08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</w:t>
      </w:r>
      <w:r w:rsidRPr="00E87121">
        <w:rPr>
          <w:rFonts w:hint="eastAsia"/>
          <w:b/>
          <w:bCs/>
          <w:sz w:val="32"/>
          <w:szCs w:val="32"/>
          <w:u w:val="single"/>
        </w:rPr>
        <w:t>时间序列的分解</w:t>
      </w:r>
      <w:r>
        <w:rPr>
          <w:rFonts w:hint="eastAsia"/>
          <w:b/>
          <w:bCs/>
          <w:sz w:val="32"/>
          <w:szCs w:val="32"/>
          <w:u w:val="single"/>
        </w:rPr>
        <w:t xml:space="preserve">          </w:t>
      </w:r>
    </w:p>
    <w:p w14:paraId="717D0E52" w14:textId="77777777" w:rsidR="000E5F08" w:rsidRDefault="000E5F08" w:rsidP="000E5F08">
      <w:pPr>
        <w:rPr>
          <w:b/>
          <w:bCs/>
          <w:sz w:val="32"/>
          <w:szCs w:val="32"/>
        </w:rPr>
      </w:pPr>
    </w:p>
    <w:p w14:paraId="659B40F8" w14:textId="77777777" w:rsidR="000E5F08" w:rsidRDefault="000E5F08" w:rsidP="000E5F08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               </w:t>
      </w:r>
    </w:p>
    <w:p w14:paraId="07D220F1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7229E670" w14:textId="77777777" w:rsidR="000E5F08" w:rsidRDefault="000E5F08">
      <w:pPr>
        <w:rPr>
          <w:b/>
          <w:bCs/>
          <w:sz w:val="32"/>
          <w:szCs w:val="32"/>
          <w:u w:val="single"/>
        </w:rPr>
      </w:pPr>
    </w:p>
    <w:p w14:paraId="377E3423" w14:textId="77777777" w:rsidR="000E5F08" w:rsidRDefault="000E5F08">
      <w:pPr>
        <w:rPr>
          <w:b/>
          <w:bCs/>
          <w:sz w:val="32"/>
          <w:szCs w:val="32"/>
          <w:u w:val="single"/>
        </w:rPr>
      </w:pPr>
    </w:p>
    <w:p w14:paraId="234663C4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lastRenderedPageBreak/>
        <w:t>实验目的和要求：</w:t>
      </w:r>
    </w:p>
    <w:p w14:paraId="7B7B7E19" w14:textId="026D71D9" w:rsidR="00E11B94" w:rsidRPr="00254B9D" w:rsidRDefault="00254B9D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掌握产生一个时间序列对象并画出时间序列数据的时序图；通过时序</w:t>
      </w:r>
      <w:proofErr w:type="gramStart"/>
      <w:r>
        <w:rPr>
          <w:rFonts w:hint="eastAsia"/>
          <w:sz w:val="28"/>
          <w:szCs w:val="28"/>
        </w:rPr>
        <w:t>图了解</w:t>
      </w:r>
      <w:proofErr w:type="gramEnd"/>
      <w:r>
        <w:rPr>
          <w:rFonts w:hint="eastAsia"/>
          <w:sz w:val="28"/>
          <w:szCs w:val="28"/>
        </w:rPr>
        <w:t>时间序列常具有的特征。</w:t>
      </w:r>
    </w:p>
    <w:p w14:paraId="4BA17A0B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内容和原理</w:t>
      </w:r>
    </w:p>
    <w:p w14:paraId="2BD6FE4C" w14:textId="77777777" w:rsidR="002D74AA" w:rsidRDefault="002D74AA" w:rsidP="002D74AA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、以</w:t>
      </w:r>
      <w:r>
        <w:rPr>
          <w:rFonts w:hint="eastAsia"/>
          <w:sz w:val="28"/>
          <w:szCs w:val="28"/>
        </w:rPr>
        <w:t>2005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>-2011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>12</w:t>
      </w:r>
      <w:r>
        <w:rPr>
          <w:rFonts w:hint="eastAsia"/>
          <w:sz w:val="28"/>
          <w:szCs w:val="28"/>
        </w:rPr>
        <w:t>月云南省进出口贸易数据为对象：</w:t>
      </w:r>
    </w:p>
    <w:p w14:paraId="71E671D6" w14:textId="77777777" w:rsidR="002D74AA" w:rsidRDefault="002D74AA" w:rsidP="002D74AA">
      <w:pPr>
        <w:numPr>
          <w:ilvl w:val="0"/>
          <w:numId w:val="2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画出该序列的时序图，说明该序列由哪几种要素构成，其构成模型是什么？</w:t>
      </w:r>
    </w:p>
    <w:p w14:paraId="30AA22D8" w14:textId="77777777" w:rsidR="002D74AA" w:rsidRDefault="002D74AA" w:rsidP="002D74AA">
      <w:pPr>
        <w:numPr>
          <w:ilvl w:val="0"/>
          <w:numId w:val="2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对该序列进行分解。</w:t>
      </w:r>
    </w:p>
    <w:p w14:paraId="0A0774F1" w14:textId="77777777" w:rsidR="002D74AA" w:rsidRDefault="002D74AA" w:rsidP="002D74AA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2</w:t>
      </w:r>
      <w:r>
        <w:rPr>
          <w:rFonts w:hint="eastAsia"/>
          <w:sz w:val="28"/>
          <w:szCs w:val="28"/>
        </w:rPr>
        <w:t>、以澳大利亚每季度的啤酒产量为对象：</w:t>
      </w:r>
    </w:p>
    <w:p w14:paraId="5B1DE511" w14:textId="77777777" w:rsidR="002D74AA" w:rsidRDefault="002D74AA" w:rsidP="002D74AA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（</w:t>
      </w:r>
      <w:r>
        <w:rPr>
          <w:rFonts w:hint="eastAsia"/>
          <w:sz w:val="28"/>
          <w:szCs w:val="28"/>
        </w:rPr>
        <w:t>1</w:t>
      </w:r>
      <w:r>
        <w:rPr>
          <w:rFonts w:hint="eastAsia"/>
          <w:sz w:val="28"/>
          <w:szCs w:val="28"/>
        </w:rPr>
        <w:t>）画出该序列的时序图，说明该序列由哪几种要素构成，其构成模型是什么？</w:t>
      </w:r>
    </w:p>
    <w:p w14:paraId="0CD3E6AB" w14:textId="2E475DA9" w:rsidR="00E11B94" w:rsidRPr="002D74AA" w:rsidRDefault="002D74AA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（</w:t>
      </w:r>
      <w:r>
        <w:rPr>
          <w:rFonts w:hint="eastAsia"/>
          <w:sz w:val="28"/>
          <w:szCs w:val="28"/>
        </w:rPr>
        <w:t>2</w:t>
      </w:r>
      <w:r>
        <w:rPr>
          <w:rFonts w:hint="eastAsia"/>
          <w:sz w:val="28"/>
          <w:szCs w:val="28"/>
        </w:rPr>
        <w:t>）利用回归的方法该序列进行分解（提示：注意对于时间序列数据，可以用</w:t>
      </w:r>
      <w:r>
        <w:rPr>
          <w:rFonts w:hint="eastAsia"/>
          <w:sz w:val="28"/>
          <w:szCs w:val="28"/>
        </w:rPr>
        <w:t>TSA</w:t>
      </w:r>
      <w:r>
        <w:rPr>
          <w:rFonts w:hint="eastAsia"/>
          <w:sz w:val="28"/>
          <w:szCs w:val="28"/>
        </w:rPr>
        <w:t>程序包中的</w:t>
      </w:r>
      <w:r>
        <w:rPr>
          <w:rFonts w:hint="eastAsia"/>
          <w:sz w:val="28"/>
          <w:szCs w:val="28"/>
        </w:rPr>
        <w:t>season</w:t>
      </w:r>
      <w:r>
        <w:rPr>
          <w:rFonts w:hint="eastAsia"/>
          <w:sz w:val="28"/>
          <w:szCs w:val="28"/>
        </w:rPr>
        <w:t>函数取季节变量，</w:t>
      </w:r>
      <w:r>
        <w:rPr>
          <w:rFonts w:hint="eastAsia"/>
          <w:sz w:val="28"/>
          <w:szCs w:val="28"/>
        </w:rPr>
        <w:t>time</w:t>
      </w:r>
      <w:proofErr w:type="gramStart"/>
      <w:r>
        <w:rPr>
          <w:rFonts w:hint="eastAsia"/>
          <w:sz w:val="28"/>
          <w:szCs w:val="28"/>
        </w:rPr>
        <w:t>取时间</w:t>
      </w:r>
      <w:proofErr w:type="gramEnd"/>
      <w:r>
        <w:rPr>
          <w:rFonts w:hint="eastAsia"/>
          <w:sz w:val="28"/>
          <w:szCs w:val="28"/>
        </w:rPr>
        <w:t>变量）。</w:t>
      </w:r>
    </w:p>
    <w:p w14:paraId="3B1998FD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步骤及方法（包含具体的程序）</w:t>
      </w:r>
    </w:p>
    <w:p w14:paraId="5CEF20CA" w14:textId="77777777" w:rsidR="00254B9D" w:rsidRDefault="00254B9D" w:rsidP="00254B9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TS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summary</w:t>
      </w:r>
      <w:proofErr w:type="spellEnd"/>
      <w:r>
        <w:rPr>
          <w:rStyle w:val="NormalTok"/>
        </w:rPr>
        <w:t>)</w:t>
      </w:r>
    </w:p>
    <w:p w14:paraId="5CC9DD1E" w14:textId="77777777" w:rsidR="00254B9D" w:rsidRDefault="00254B9D" w:rsidP="00254B9D">
      <w:pPr>
        <w:pStyle w:val="2"/>
        <w:rPr>
          <w:rFonts w:hint="eastAsia"/>
        </w:rPr>
      </w:pPr>
      <w:bookmarkStart w:id="0" w:name="第一题"/>
      <w:proofErr w:type="spellStart"/>
      <w:r>
        <w:t>第一题</w:t>
      </w:r>
      <w:proofErr w:type="spellEnd"/>
    </w:p>
    <w:p w14:paraId="4734ABC7" w14:textId="77777777" w:rsidR="00254B9D" w:rsidRDefault="00254B9D" w:rsidP="00254B9D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</w:t>
      </w:r>
      <w:r>
        <w:rPr>
          <w:rStyle w:val="StringTok"/>
        </w:rPr>
        <w:t>预删除文件夹</w:t>
      </w:r>
      <w:r>
        <w:rPr>
          <w:rStyle w:val="StringTok"/>
        </w:rPr>
        <w:t>/</w:t>
      </w:r>
      <w:r>
        <w:rPr>
          <w:rStyle w:val="StringTok"/>
        </w:rPr>
        <w:t>大三下</w:t>
      </w:r>
      <w:r>
        <w:rPr>
          <w:rStyle w:val="StringTok"/>
        </w:rPr>
        <w:t>/</w:t>
      </w:r>
      <w:r>
        <w:rPr>
          <w:rStyle w:val="StringTok"/>
        </w:rPr>
        <w:t>时间序列</w:t>
      </w:r>
      <w:r>
        <w:rPr>
          <w:rStyle w:val="StringTok"/>
        </w:rPr>
        <w:t>/</w:t>
      </w:r>
      <w:r>
        <w:rPr>
          <w:rStyle w:val="StringTok"/>
        </w:rPr>
        <w:t>进出口</w:t>
      </w:r>
      <w:r>
        <w:rPr>
          <w:rStyle w:val="StringTok"/>
        </w:rPr>
        <w:t>.</w:t>
      </w:r>
      <w:proofErr w:type="spellStart"/>
      <w:r>
        <w:rPr>
          <w:rStyle w:val="StringTok"/>
        </w:rPr>
        <w:t>csv"</w:t>
      </w:r>
      <w:r>
        <w:rPr>
          <w:rStyle w:val="NormalTok"/>
        </w:rPr>
        <w:t>,</w:t>
      </w:r>
      <w:r>
        <w:rPr>
          <w:rStyle w:val="AttributeTok"/>
        </w:rPr>
        <w:t>head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AttributeTok"/>
        </w:rPr>
        <w:t>fileEncodin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GBK"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AAED001" w14:textId="77777777" w:rsidR="00254B9D" w:rsidRDefault="00254B9D" w:rsidP="00254B9D">
      <w:pPr>
        <w:pStyle w:val="FirstParagraph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4DA4D54" wp14:editId="15D55C9F">
            <wp:extent cx="3103418" cy="250074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时间序列实验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922" cy="250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E809E" w14:textId="77777777" w:rsidR="00254B9D" w:rsidRDefault="00254B9D" w:rsidP="00254B9D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FunctionTok"/>
        </w:rPr>
        <w:t>decompos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))</w:t>
      </w:r>
    </w:p>
    <w:p w14:paraId="3D490776" w14:textId="77777777" w:rsidR="00254B9D" w:rsidRDefault="00254B9D" w:rsidP="00254B9D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54EEFB8" wp14:editId="304F22E9">
            <wp:extent cx="3068782" cy="272241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时间序列实验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966" cy="272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02072" w14:textId="77777777" w:rsidR="00254B9D" w:rsidRDefault="00254B9D" w:rsidP="00254B9D">
      <w:pPr>
        <w:pStyle w:val="a0"/>
        <w:rPr>
          <w:rFonts w:hint="eastAsia"/>
          <w:lang w:eastAsia="zh-CN"/>
        </w:rPr>
      </w:pPr>
      <w:r>
        <w:rPr>
          <w:lang w:eastAsia="zh-CN"/>
        </w:rPr>
        <w:t>从时序图中可以发现2008年受金融危机影响，进出口大大下降，随后逐渐回升。由于时序图中季节性波动随年份增长逐渐变大，故可能为乘法模型，乘法模型分解结果如上图所示</w:t>
      </w:r>
    </w:p>
    <w:p w14:paraId="40D98271" w14:textId="77777777" w:rsidR="00254B9D" w:rsidRDefault="00254B9D" w:rsidP="00254B9D">
      <w:pPr>
        <w:pStyle w:val="2"/>
        <w:rPr>
          <w:rFonts w:hint="eastAsia"/>
        </w:rPr>
      </w:pPr>
      <w:bookmarkStart w:id="1" w:name="第二题"/>
      <w:bookmarkEnd w:id="0"/>
      <w:proofErr w:type="spellStart"/>
      <w:r>
        <w:t>第二题</w:t>
      </w:r>
      <w:proofErr w:type="spellEnd"/>
    </w:p>
    <w:p w14:paraId="736DF866" w14:textId="77777777" w:rsidR="00254B9D" w:rsidRDefault="00254B9D" w:rsidP="00254B9D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r>
        <w:rPr>
          <w:rStyle w:val="StringTok"/>
        </w:rPr>
        <w:t>预删除文件夹</w:t>
      </w:r>
      <w:r>
        <w:rPr>
          <w:rStyle w:val="StringTok"/>
        </w:rPr>
        <w:t>/</w:t>
      </w:r>
      <w:r>
        <w:rPr>
          <w:rStyle w:val="StringTok"/>
        </w:rPr>
        <w:t>大三下</w:t>
      </w:r>
      <w:r>
        <w:rPr>
          <w:rStyle w:val="StringTok"/>
        </w:rPr>
        <w:t>/</w:t>
      </w:r>
      <w:r>
        <w:rPr>
          <w:rStyle w:val="StringTok"/>
        </w:rPr>
        <w:t>时间序列</w:t>
      </w:r>
      <w:r>
        <w:rPr>
          <w:rStyle w:val="StringTok"/>
        </w:rPr>
        <w:t>/beerprod.tx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`</w:t>
      </w:r>
      <w:r>
        <w:rPr>
          <w:rStyle w:val="AttributeTok"/>
        </w:rPr>
        <w:t>dim&lt;-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时序图</w:t>
      </w:r>
      <w:r>
        <w:br/>
      </w:r>
      <w:r>
        <w:rPr>
          <w:rStyle w:val="FunctionTok"/>
        </w:rPr>
        <w:lastRenderedPageBreak/>
        <w:t>plo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CDF489B" w14:textId="77777777" w:rsidR="00254B9D" w:rsidRDefault="00254B9D" w:rsidP="00254B9D">
      <w:pPr>
        <w:pStyle w:val="FirstParagraph"/>
        <w:jc w:val="center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66FB1FE8" wp14:editId="4B03EA43">
            <wp:extent cx="3207327" cy="238298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时间序列实验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720" cy="238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13D58" w14:textId="77777777" w:rsidR="00254B9D" w:rsidRPr="003E07AB" w:rsidRDefault="00254B9D" w:rsidP="00254B9D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从时序图发现季节性波动没有随时间增长而变动，故选择加法模型分解</w:t>
      </w:r>
    </w:p>
    <w:p w14:paraId="4DCB4D68" w14:textId="77777777" w:rsidR="00254B9D" w:rsidRDefault="00254B9D" w:rsidP="00254B9D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回归</w:t>
      </w:r>
      <w:r>
        <w:br/>
      </w:r>
      <w:proofErr w:type="spellStart"/>
      <w:r>
        <w:rPr>
          <w:rStyle w:val="NormalTok"/>
        </w:rPr>
        <w:t>data_seas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aso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2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~</w:t>
      </w:r>
      <w:r>
        <w:rPr>
          <w:rStyle w:val="NormalTok"/>
        </w:rPr>
        <w:t>time</w:t>
      </w:r>
      <w:r>
        <w:rPr>
          <w:rStyle w:val="SpecialCharTok"/>
        </w:rPr>
        <w:t>+</w:t>
      </w:r>
      <w:r>
        <w:rPr>
          <w:rStyle w:val="NormalTok"/>
        </w:rPr>
        <w:t>data_season</w:t>
      </w:r>
      <w:proofErr w:type="spellEnd"/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FunctionTok"/>
        </w:rPr>
        <w:t>modelsummar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,</w:t>
      </w:r>
      <w:r>
        <w:rPr>
          <w:rStyle w:val="AttributeTok"/>
        </w:rPr>
        <w:t>st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,</w:t>
      </w:r>
      <w:r>
        <w:rPr>
          <w:rStyle w:val="AttributeTok"/>
        </w:rPr>
        <w:t>gof_ma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2"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90"/>
        <w:gridCol w:w="1485"/>
      </w:tblGrid>
      <w:tr w:rsidR="00254B9D" w14:paraId="1ED3FD69" w14:textId="77777777" w:rsidTr="004A15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9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5731D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</w:p>
        </w:tc>
        <w:tc>
          <w:tcPr>
            <w:tcW w:w="148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DDB54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</w:tr>
      <w:tr w:rsidR="00254B9D" w14:paraId="76112B1A" w14:textId="77777777" w:rsidTr="004A15A8">
        <w:trPr>
          <w:jc w:val="center"/>
        </w:trPr>
        <w:tc>
          <w:tcPr>
            <w:tcW w:w="199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5B18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48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C792B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.858***</w:t>
            </w:r>
          </w:p>
        </w:tc>
      </w:tr>
      <w:tr w:rsidR="00254B9D" w14:paraId="1C2F43FD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F8567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D64C2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4.834)</w:t>
            </w:r>
          </w:p>
        </w:tc>
      </w:tr>
      <w:tr w:rsidR="00254B9D" w14:paraId="3DB71F1E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0EC2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31E1E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67***</w:t>
            </w:r>
          </w:p>
        </w:tc>
      </w:tr>
      <w:tr w:rsidR="00254B9D" w14:paraId="55BFE7B9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1A0E9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6CA68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89)</w:t>
            </w:r>
          </w:p>
        </w:tc>
      </w:tr>
      <w:tr w:rsidR="00254B9D" w14:paraId="65ADF785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98C48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_season2Q</w:t>
            </w: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78B75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9.828***</w:t>
            </w:r>
          </w:p>
        </w:tc>
      </w:tr>
      <w:tr w:rsidR="00254B9D" w14:paraId="56641E56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985C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AE29A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.227)</w:t>
            </w:r>
          </w:p>
        </w:tc>
      </w:tr>
      <w:tr w:rsidR="00254B9D" w14:paraId="639BB78F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B4C3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_season3Q</w:t>
            </w: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8FC7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3.578***</w:t>
            </w:r>
          </w:p>
        </w:tc>
      </w:tr>
      <w:tr w:rsidR="00254B9D" w14:paraId="50BE095E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DC2DC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70ED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.229)</w:t>
            </w:r>
          </w:p>
        </w:tc>
      </w:tr>
      <w:tr w:rsidR="00254B9D" w14:paraId="5867E4EB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A29C0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_season4Q</w:t>
            </w: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072FB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950***</w:t>
            </w:r>
          </w:p>
        </w:tc>
      </w:tr>
      <w:tr w:rsidR="00254B9D" w14:paraId="23739B43" w14:textId="77777777" w:rsidTr="004A15A8">
        <w:trPr>
          <w:jc w:val="center"/>
        </w:trPr>
        <w:tc>
          <w:tcPr>
            <w:tcW w:w="199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EE21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</w:p>
        </w:tc>
        <w:tc>
          <w:tcPr>
            <w:tcW w:w="148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D2AE6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5.233)</w:t>
            </w:r>
          </w:p>
        </w:tc>
      </w:tr>
      <w:tr w:rsidR="00254B9D" w14:paraId="2BA146B2" w14:textId="77777777" w:rsidTr="004A15A8">
        <w:trPr>
          <w:jc w:val="center"/>
        </w:trPr>
        <w:tc>
          <w:tcPr>
            <w:tcW w:w="3475" w:type="dxa"/>
            <w:gridSpan w:val="2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82DC9" w14:textId="77777777" w:rsidR="00254B9D" w:rsidRDefault="00254B9D" w:rsidP="004A15A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hint="eastAsia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+ p &lt; 0.1, * p &lt; 0.05, ** p &lt; 0.01,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*** p &lt; 0.001</w:t>
            </w:r>
          </w:p>
        </w:tc>
      </w:tr>
    </w:tbl>
    <w:p w14:paraId="6521E9DC" w14:textId="77777777" w:rsidR="00254B9D" w:rsidRDefault="00254B9D" w:rsidP="00254B9D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fitted.values</w:t>
      </w:r>
      <w:proofErr w:type="spellEnd"/>
      <w:proofErr w:type="gramEnd"/>
      <w:r>
        <w:rPr>
          <w:rStyle w:val="NormalTok"/>
        </w:rPr>
        <w:t>)</w:t>
      </w:r>
    </w:p>
    <w:p w14:paraId="61159CE6" w14:textId="77777777" w:rsidR="00254B9D" w:rsidRDefault="00254B9D" w:rsidP="00254B9D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703EE427" wp14:editId="37C3A7E0">
            <wp:extent cx="3013364" cy="264968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时间序列实验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158" cy="2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73695" w14:textId="091EC56C" w:rsidR="00E11B94" w:rsidRPr="00254B9D" w:rsidRDefault="00254B9D" w:rsidP="00254B9D">
      <w:pPr>
        <w:pStyle w:val="a0"/>
        <w:rPr>
          <w:rFonts w:hint="eastAsia"/>
          <w:lang w:eastAsia="zh-CN"/>
        </w:rPr>
      </w:pPr>
      <w:r>
        <w:rPr>
          <w:lang w:eastAsia="zh-CN"/>
        </w:rPr>
        <w:t>可以看到OLS回归结果很差，拟合结果与实际值相差很大</w:t>
      </w:r>
      <w:bookmarkEnd w:id="1"/>
    </w:p>
    <w:p w14:paraId="0A95D7CF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结果分析说明</w:t>
      </w:r>
    </w:p>
    <w:p w14:paraId="3184E669" w14:textId="7567B95C" w:rsidR="00901EF9" w:rsidRPr="00254B9D" w:rsidRDefault="00254B9D" w:rsidP="00254B9D">
      <w:pPr>
        <w:pStyle w:val="a0"/>
        <w:rPr>
          <w:rFonts w:hint="eastAsia"/>
          <w:lang w:eastAsia="zh-CN"/>
        </w:rPr>
      </w:pPr>
      <w:r w:rsidRPr="00254B9D">
        <w:rPr>
          <w:rFonts w:hint="eastAsia"/>
          <w:lang w:eastAsia="zh-CN"/>
        </w:rPr>
        <w:t>结果分析已附于图下</w:t>
      </w:r>
    </w:p>
    <w:sectPr w:rsidR="00901EF9" w:rsidRPr="00254B9D">
      <w:headerReference w:type="default" r:id="rId11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1526D9" w14:textId="77777777" w:rsidR="00C5281F" w:rsidRDefault="00C5281F">
      <w:r>
        <w:separator/>
      </w:r>
    </w:p>
  </w:endnote>
  <w:endnote w:type="continuationSeparator" w:id="0">
    <w:p w14:paraId="7C2FB245" w14:textId="77777777" w:rsidR="00C5281F" w:rsidRDefault="00C52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BE3D32" w14:textId="77777777" w:rsidR="00C5281F" w:rsidRDefault="00C5281F">
      <w:r>
        <w:separator/>
      </w:r>
    </w:p>
  </w:footnote>
  <w:footnote w:type="continuationSeparator" w:id="0">
    <w:p w14:paraId="3DEDC049" w14:textId="77777777" w:rsidR="00C5281F" w:rsidRDefault="00C528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22FE5" w14:textId="77777777" w:rsidR="00E11B94" w:rsidRDefault="00E11B9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C97A6B7"/>
    <w:multiLevelType w:val="singleLevel"/>
    <w:tmpl w:val="EC97A6B7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58AD5940"/>
    <w:multiLevelType w:val="singleLevel"/>
    <w:tmpl w:val="58AD5940"/>
    <w:lvl w:ilvl="0">
      <w:start w:val="1"/>
      <w:numFmt w:val="chineseCounting"/>
      <w:suff w:val="nothing"/>
      <w:lvlText w:val="%1、"/>
      <w:lvlJc w:val="left"/>
    </w:lvl>
  </w:abstractNum>
  <w:num w:numId="1" w16cid:durableId="159348373">
    <w:abstractNumId w:val="1"/>
  </w:num>
  <w:num w:numId="2" w16cid:durableId="928583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3534352A"/>
    <w:rsid w:val="0000256B"/>
    <w:rsid w:val="000E5F08"/>
    <w:rsid w:val="00254B9D"/>
    <w:rsid w:val="00260286"/>
    <w:rsid w:val="002D74AA"/>
    <w:rsid w:val="00352473"/>
    <w:rsid w:val="005778B9"/>
    <w:rsid w:val="005D5891"/>
    <w:rsid w:val="00901EF9"/>
    <w:rsid w:val="00A61E05"/>
    <w:rsid w:val="00C5281F"/>
    <w:rsid w:val="00C673E7"/>
    <w:rsid w:val="00D9566F"/>
    <w:rsid w:val="00E11B94"/>
    <w:rsid w:val="00E377EB"/>
    <w:rsid w:val="09C70568"/>
    <w:rsid w:val="2ED0270E"/>
    <w:rsid w:val="3534352A"/>
    <w:rsid w:val="35D4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48990A"/>
  <w15:chartTrackingRefBased/>
  <w15:docId w15:val="{60C7E03D-9204-4EC6-B789-7F78990D9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254B9D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254B9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styleId="a0">
    <w:name w:val="Body Text"/>
    <w:basedOn w:val="a"/>
    <w:link w:val="a6"/>
    <w:qFormat/>
    <w:rsid w:val="00254B9D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6">
    <w:name w:val="正文文本 字符"/>
    <w:basedOn w:val="a1"/>
    <w:link w:val="a0"/>
    <w:rsid w:val="00254B9D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254B9D"/>
  </w:style>
  <w:style w:type="table" w:customStyle="1" w:styleId="Table">
    <w:name w:val="Table"/>
    <w:semiHidden/>
    <w:unhideWhenUsed/>
    <w:qFormat/>
    <w:rsid w:val="00254B9D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254B9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254B9D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DecValTok">
    <w:name w:val="DecValTok"/>
    <w:basedOn w:val="VerbatimChar"/>
    <w:rsid w:val="00254B9D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54B9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54B9D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54B9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54B9D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54B9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54B9D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254B9D"/>
    <w:rPr>
      <w:rFonts w:ascii="Consolas" w:hAnsi="Consolas"/>
      <w:sz w:val="22"/>
      <w:shd w:val="clear" w:color="auto" w:fill="F8F8F8"/>
    </w:rPr>
  </w:style>
  <w:style w:type="paragraph" w:styleId="a7">
    <w:name w:val="List Paragraph"/>
    <w:basedOn w:val="a"/>
    <w:uiPriority w:val="99"/>
    <w:qFormat/>
    <w:rsid w:val="00254B9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4</Words>
  <Characters>1282</Characters>
  <Application>Microsoft Office Word</Application>
  <DocSecurity>0</DocSecurity>
  <PresentationFormat/>
  <Lines>10</Lines>
  <Paragraphs>3</Paragraphs>
  <Slides>0</Slides>
  <Notes>0</Notes>
  <HiddenSlides>0</HiddenSlides>
  <MMClips>0</MMClips>
  <ScaleCrop>false</ScaleCrop>
  <Manager/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fengye</cp:lastModifiedBy>
  <cp:revision>7</cp:revision>
  <dcterms:created xsi:type="dcterms:W3CDTF">2024-03-28T07:20:00Z</dcterms:created>
  <dcterms:modified xsi:type="dcterms:W3CDTF">2024-11-14T04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